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439b3b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439b3b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3:05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1WSw4CUQhrvAD3vyU3wLaoGzcmdOHEz8wsGvoBHubravzVOwDVqCn+7cMD39ev7zA1I7wuwu3DEQ9FqMK8iozgkTqZxvCIRS2HnAN4lKzQ3SSd0E+Wfq6Av2PtyJZ0N0NX/Sye0gnfH/EaTc2oHDXk9+yHUqyq9HF07v7S3JGx6r4z3nYbaas9RP6aF1ZomiwPUAwD+r3uWB7u/rIoyBLH5a4fKboxRl2H+7wyyVKTIJE/k5R4Gleeg0e+1E84hRXy7K96bZw/Wo37PGhFj2Vt/gLz1AsE73V3n1duDc0Dccck9qU2b7lPOjSfa3+qEvuDOdZgcaMk+HrKCG4C5w21R2sI1mw/B/CYmda48qkocX5ZN5zCgH6yVbnWUWEC/sLNpsnQ5/3x3+fdJ/FAaIovI4Kl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e wordpress plugin would be aweso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439b3b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3:05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439b3bd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439b3bd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439b3bd</dc:title>
  <dc:creator/>
  <cp:keywords/>
  <dcterms:created xsi:type="dcterms:W3CDTF">2026-05-07T03:05:30Z</dcterms:created>
  <dcterms:modified xsi:type="dcterms:W3CDTF">2026-05-07T03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